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895FFA" w14:textId="120CD0D0" w:rsidR="0081311B" w:rsidRDefault="00623163">
      <w:pPr>
        <w:pStyle w:val="Title"/>
      </w:pPr>
      <w:r>
        <w:t>CODA of dose-re</w:t>
      </w:r>
      <w:r>
        <w:t>spons</w:t>
      </w:r>
      <w:r>
        <w:t>e MA model: antidepressant</w:t>
      </w:r>
    </w:p>
    <w:p w14:paraId="3630CDB1" w14:textId="31035355" w:rsidR="008C6602" w:rsidRDefault="00F872FF" w:rsidP="00F872FF">
      <w:pPr>
        <w:pStyle w:val="BodyText"/>
        <w:rPr>
          <w:b/>
          <w:bCs/>
        </w:rPr>
      </w:pPr>
      <w:r>
        <w:rPr>
          <w:b/>
          <w:bCs/>
        </w:rPr>
        <w:t>Density</w:t>
      </w:r>
    </w:p>
    <w:p w14:paraId="7D01B30E" w14:textId="685AF1CD" w:rsidR="00F14688" w:rsidRDefault="00F14688" w:rsidP="00F872FF">
      <w:pPr>
        <w:pStyle w:val="BodyText"/>
        <w:rPr>
          <w:b/>
          <w:bCs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415552" behindDoc="0" locked="0" layoutInCell="1" allowOverlap="1" wp14:anchorId="4969A912" wp14:editId="50BDB03A">
                <wp:simplePos x="0" y="0"/>
                <wp:positionH relativeFrom="column">
                  <wp:posOffset>-412115</wp:posOffset>
                </wp:positionH>
                <wp:positionV relativeFrom="paragraph">
                  <wp:posOffset>238125</wp:posOffset>
                </wp:positionV>
                <wp:extent cx="7112000" cy="2519680"/>
                <wp:effectExtent l="0" t="0" r="0" b="0"/>
                <wp:wrapThrough wrapText="bothSides">
                  <wp:wrapPolygon edited="0">
                    <wp:start x="0" y="0"/>
                    <wp:lineTo x="0" y="21448"/>
                    <wp:lineTo x="21561" y="21448"/>
                    <wp:lineTo x="21561" y="0"/>
                    <wp:lineTo x="0" y="0"/>
                  </wp:wrapPolygon>
                </wp:wrapThrough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2000" cy="2519680"/>
                          <a:chOff x="0" y="0"/>
                          <a:chExt cx="7592907" cy="2519680"/>
                        </a:xfrm>
                      </wpg:grpSpPr>
                      <pic:pic xmlns:pic="http://schemas.openxmlformats.org/drawingml/2006/picture">
                        <pic:nvPicPr>
                          <pic:cNvPr id="1" name="Picture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85813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73227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C23139" id="Group 19" o:spid="_x0000_s1026" style="position:absolute;margin-left:-32.45pt;margin-top:18.75pt;width:560pt;height:198.4pt;z-index:251415552;mso-width-relative:margin" coordsize="75929,2519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" o:spid="_x0000_s1027" type="#_x0000_t75" style="position:absolute;width:25196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">
                  <v:imagedata r:id="rId10" o:title=""/>
                </v:shape>
                <v:shape id="Picture" o:spid="_x0000_s1028" type="#_x0000_t75" style="position:absolute;left:24858;width:25196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">
                  <v:imagedata r:id="rId11" o:title=""/>
                </v:shape>
                <v:shape id="Picture" o:spid="_x0000_s1029" type="#_x0000_t75" style="position:absolute;left:50732;width:25197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">
                  <v:imagedata r:id="rId12" o:title=""/>
                </v:shape>
                <w10:wrap type="through"/>
              </v:group>
            </w:pict>
          </mc:Fallback>
        </mc:AlternateContent>
      </w:r>
    </w:p>
    <w:p w14:paraId="239833AE" w14:textId="0B290FB6" w:rsidR="00F14688" w:rsidRDefault="00F14688" w:rsidP="00F872FF">
      <w:pPr>
        <w:pStyle w:val="BodyText"/>
        <w:rPr>
          <w:b/>
          <w:bCs/>
        </w:rPr>
      </w:pPr>
    </w:p>
    <w:p w14:paraId="1B31D7C9" w14:textId="665BB1CA" w:rsidR="00F14688" w:rsidRDefault="00F14688" w:rsidP="00F872FF">
      <w:pPr>
        <w:pStyle w:val="BodyText"/>
        <w:rPr>
          <w:b/>
          <w:bCs/>
        </w:rPr>
      </w:pPr>
    </w:p>
    <w:p w14:paraId="68265FB9" w14:textId="2F9E9167" w:rsidR="00F14688" w:rsidRDefault="00F14688" w:rsidP="00F872FF">
      <w:pPr>
        <w:pStyle w:val="BodyText"/>
        <w:rPr>
          <w:b/>
          <w:bCs/>
        </w:rPr>
      </w:pPr>
    </w:p>
    <w:p w14:paraId="7D14D72C" w14:textId="6883689F" w:rsidR="00F14688" w:rsidRDefault="00F14688" w:rsidP="00F872FF">
      <w:pPr>
        <w:pStyle w:val="BodyText"/>
        <w:rPr>
          <w:b/>
          <w:bCs/>
        </w:rPr>
      </w:pPr>
    </w:p>
    <w:p w14:paraId="573F53C6" w14:textId="337DA667" w:rsidR="00F14688" w:rsidRDefault="00F14688" w:rsidP="00F872FF">
      <w:pPr>
        <w:pStyle w:val="BodyText"/>
        <w:rPr>
          <w:b/>
          <w:bCs/>
        </w:rPr>
      </w:pPr>
    </w:p>
    <w:p w14:paraId="76657E3A" w14:textId="2EA87BD8" w:rsidR="00F14688" w:rsidRDefault="00F14688" w:rsidP="00F872FF">
      <w:pPr>
        <w:pStyle w:val="BodyText"/>
        <w:rPr>
          <w:b/>
          <w:bCs/>
        </w:rPr>
      </w:pPr>
    </w:p>
    <w:p w14:paraId="10A3E237" w14:textId="7A2A1C29" w:rsidR="00F14688" w:rsidRDefault="00F14688" w:rsidP="00F872FF">
      <w:pPr>
        <w:pStyle w:val="BodyText"/>
        <w:rPr>
          <w:b/>
          <w:bCs/>
        </w:rPr>
      </w:pPr>
    </w:p>
    <w:p w14:paraId="3C875C56" w14:textId="2FEE2A6E" w:rsidR="00F14688" w:rsidRDefault="00F14688" w:rsidP="00F872FF">
      <w:pPr>
        <w:pStyle w:val="BodyText"/>
        <w:rPr>
          <w:b/>
          <w:bCs/>
        </w:rPr>
      </w:pPr>
    </w:p>
    <w:p w14:paraId="5EDE99F9" w14:textId="1CC5C166" w:rsidR="00F14688" w:rsidRDefault="00F14688" w:rsidP="00F872FF">
      <w:pPr>
        <w:pStyle w:val="BodyText"/>
        <w:rPr>
          <w:b/>
          <w:bCs/>
        </w:rPr>
      </w:pPr>
    </w:p>
    <w:p w14:paraId="3DCD1281" w14:textId="77777777" w:rsidR="00F14688" w:rsidRDefault="00F14688">
      <w:pPr>
        <w:rPr>
          <w:b/>
          <w:bCs/>
        </w:rPr>
      </w:pPr>
      <w:r>
        <w:rPr>
          <w:b/>
          <w:bCs/>
        </w:rPr>
        <w:br w:type="page"/>
      </w:r>
    </w:p>
    <w:p w14:paraId="0EE89347" w14:textId="62D35A97" w:rsidR="00F14688" w:rsidRDefault="00F14688" w:rsidP="00F872FF">
      <w:pPr>
        <w:pStyle w:val="BodyText"/>
        <w:rPr>
          <w:b/>
          <w:bCs/>
        </w:rPr>
      </w:pPr>
      <w:r>
        <w:rPr>
          <w:b/>
          <w:bCs/>
        </w:rPr>
        <w:lastRenderedPageBreak/>
        <w:t>Traceplots</w:t>
      </w:r>
    </w:p>
    <w:p w14:paraId="699914A8" w14:textId="73B43147" w:rsidR="00F14688" w:rsidRPr="00F872FF" w:rsidRDefault="00F14688" w:rsidP="00F14688">
      <w:pPr>
        <w:pStyle w:val="BodyText"/>
        <w:rPr>
          <w:b/>
          <w:bCs/>
        </w:rPr>
      </w:pPr>
      <w:r w:rsidRPr="00F14688">
        <w:rPr>
          <w:b/>
          <w:bCs/>
        </w:rPr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72F5A2A2" wp14:editId="181E7C5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399406" cy="8285957"/>
                <wp:effectExtent l="0" t="0" r="0" b="0"/>
                <wp:wrapNone/>
                <wp:docPr id="20" name="Group 6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9406" cy="8285957"/>
                          <a:chOff x="0" y="0"/>
                          <a:chExt cx="5399406" cy="8285957"/>
                        </a:xfrm>
                      </wpg:grpSpPr>
                      <pic:pic xmlns:pic="http://schemas.openxmlformats.org/drawingml/2006/picture">
                        <pic:nvPicPr>
                          <pic:cNvPr id="21" name="Picture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406232"/>
                            <a:ext cx="5399405" cy="2879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2" name="Picture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0"/>
                            <a:ext cx="5399405" cy="2879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3" name="Pictur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" y="2526507"/>
                            <a:ext cx="5399405" cy="2879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9D3391E" id="Group 6" o:spid="_x0000_s1026" style="position:absolute;margin-left:0;margin-top:-.05pt;width:425.15pt;height:652.45pt;z-index:251750400" coordsize="53994,8285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">
                <v:shape id="Picture" o:spid="_x0000_s1027" type="#_x0000_t75" style="position:absolute;top:54062;width:53994;height:287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">
                  <v:imagedata r:id="rId16" o:title=""/>
                </v:shape>
                <v:shape id="Picture" o:spid="_x0000_s1028" type="#_x0000_t75" style="position:absolute;width:53994;height:287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">
                  <v:imagedata r:id="rId17" o:title=""/>
                </v:shape>
                <v:shape id="Picture" o:spid="_x0000_s1029" type="#_x0000_t75" style="position:absolute;top:25265;width:53994;height:287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">
                  <v:imagedata r:id="rId18" o:title=""/>
                </v:shape>
              </v:group>
            </w:pict>
          </mc:Fallback>
        </mc:AlternateContent>
      </w:r>
      <w:r>
        <w:rPr>
          <w:b/>
          <w:bCs/>
        </w:rPr>
        <w:t xml:space="preserve"> </w:t>
      </w:r>
    </w:p>
    <w:p w14:paraId="32C7392E" w14:textId="77777777" w:rsidR="002B3642" w:rsidRDefault="002B3642">
      <w:r>
        <w:br w:type="page"/>
      </w:r>
    </w:p>
    <w:p w14:paraId="75DC01B4" w14:textId="1982FD28" w:rsidR="002B3642" w:rsidRDefault="002B3642">
      <w:pPr>
        <w:pStyle w:val="FirstParagraph"/>
      </w:pPr>
    </w:p>
    <w:p w14:paraId="0603B320" w14:textId="6BFDD01A" w:rsidR="00F14688" w:rsidRDefault="00F14688">
      <w:pPr>
        <w:pStyle w:val="FirstParagraph"/>
      </w:pPr>
      <w:r>
        <w:rPr>
          <w:noProof/>
        </w:rPr>
        <w:drawing>
          <wp:anchor distT="0" distB="0" distL="114300" distR="114300" simplePos="0" relativeHeight="251857920" behindDoc="0" locked="0" layoutInCell="1" allowOverlap="1" wp14:anchorId="672D2919" wp14:editId="6494ABDB">
            <wp:simplePos x="0" y="0"/>
            <wp:positionH relativeFrom="column">
              <wp:posOffset>1576832</wp:posOffset>
            </wp:positionH>
            <wp:positionV relativeFrom="paragraph">
              <wp:posOffset>5323840</wp:posOffset>
            </wp:positionV>
            <wp:extent cx="2519680" cy="2519680"/>
            <wp:effectExtent l="0" t="0" r="0" b="0"/>
            <wp:wrapTopAndBottom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a-antidepressant_files/figure-docx/pressure-14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251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56896" behindDoc="0" locked="0" layoutInCell="1" allowOverlap="1" wp14:anchorId="1813156C" wp14:editId="3691EEBD">
            <wp:simplePos x="0" y="0"/>
            <wp:positionH relativeFrom="column">
              <wp:posOffset>-900303</wp:posOffset>
            </wp:positionH>
            <wp:positionV relativeFrom="paragraph">
              <wp:posOffset>5321935</wp:posOffset>
            </wp:positionV>
            <wp:extent cx="2519680" cy="2519680"/>
            <wp:effectExtent l="0" t="0" r="0" b="0"/>
            <wp:wrapTopAndBottom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a-antidepressant_files/figure-docx/pressure-1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251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7D9B415B" wp14:editId="17809E02">
                <wp:simplePos x="0" y="0"/>
                <wp:positionH relativeFrom="column">
                  <wp:posOffset>-649181</wp:posOffset>
                </wp:positionH>
                <wp:positionV relativeFrom="paragraph">
                  <wp:posOffset>-425450</wp:posOffset>
                </wp:positionV>
                <wp:extent cx="2214880" cy="447040"/>
                <wp:effectExtent l="0" t="0" r="7620" b="1016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880" cy="447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78CE8F1" w14:textId="5E2B1042" w:rsidR="00F14688" w:rsidRPr="00F14688" w:rsidRDefault="00F14688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G</w:t>
                            </w:r>
                            <w:r w:rsidRPr="00F14688">
                              <w:rPr>
                                <w:b/>
                                <w:bCs/>
                              </w:rPr>
                              <w:t>eweke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9B415B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-51.1pt;margin-top:-33.5pt;width:174.4pt;height:35.2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" fillcolor="white [3201]" strokecolor="white [3212]" strokeweight=".5pt">
                <v:textbox>
                  <w:txbxContent>
                    <w:p w14:paraId="178CE8F1" w14:textId="5E2B1042" w:rsidR="00F14688" w:rsidRPr="00F14688" w:rsidRDefault="00F14688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G</w:t>
                      </w:r>
                      <w:r w:rsidRPr="00F14688">
                        <w:rPr>
                          <w:b/>
                          <w:bCs/>
                        </w:rPr>
                        <w:t>eweke plo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1215BFD6" wp14:editId="3C3A61EF">
                <wp:simplePos x="0" y="0"/>
                <wp:positionH relativeFrom="column">
                  <wp:posOffset>-899795</wp:posOffset>
                </wp:positionH>
                <wp:positionV relativeFrom="paragraph">
                  <wp:posOffset>3089698</wp:posOffset>
                </wp:positionV>
                <wp:extent cx="7671223" cy="2519680"/>
                <wp:effectExtent l="0" t="0" r="0" b="0"/>
                <wp:wrapTopAndBottom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71223" cy="2519680"/>
                          <a:chOff x="0" y="0"/>
                          <a:chExt cx="7671223" cy="2519680"/>
                        </a:xfrm>
                      </wpg:grpSpPr>
                      <pic:pic xmlns:pic="http://schemas.openxmlformats.org/drawingml/2006/picture">
                        <pic:nvPicPr>
                          <pic:cNvPr id="10" name="Picture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Picture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19680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Picture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47733" y="0"/>
                            <a:ext cx="252349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7E048A" id="Group 25" o:spid="_x0000_s1026" style="position:absolute;margin-left:-70.85pt;margin-top:243.3pt;width:604.05pt;height:198.4pt;z-index:251667456" coordsize="76712,2519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">
                <v:shape id="Picture" o:spid="_x0000_s1027" type="#_x0000_t75" style="position:absolute;width:25196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">
                  <v:imagedata r:id="rId24" o:title=""/>
                </v:shape>
                <v:shape id="Picture" o:spid="_x0000_s1028" type="#_x0000_t75" style="position:absolute;left:25196;width:25197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">
                  <v:imagedata r:id="rId25" o:title=""/>
                </v:shape>
                <v:shape id="Picture" o:spid="_x0000_s1029" type="#_x0000_t75" style="position:absolute;left:51477;width:25235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">
                  <v:imagedata r:id="rId26" o:title=""/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54848" behindDoc="0" locked="0" layoutInCell="1" allowOverlap="1" wp14:anchorId="203DDCEE" wp14:editId="26CBD1F0">
                <wp:simplePos x="0" y="0"/>
                <wp:positionH relativeFrom="column">
                  <wp:posOffset>-899795</wp:posOffset>
                </wp:positionH>
                <wp:positionV relativeFrom="paragraph">
                  <wp:posOffset>522605</wp:posOffset>
                </wp:positionV>
                <wp:extent cx="7671223" cy="2567093"/>
                <wp:effectExtent l="0" t="0" r="0" b="0"/>
                <wp:wrapTopAndBottom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71223" cy="2567093"/>
                          <a:chOff x="0" y="0"/>
                          <a:chExt cx="7671223" cy="2567093"/>
                        </a:xfrm>
                      </wpg:grpSpPr>
                      <pic:pic xmlns:pic="http://schemas.openxmlformats.org/drawingml/2006/picture">
                        <pic:nvPicPr>
                          <pic:cNvPr id="7" name="Picture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7413"/>
                            <a:ext cx="252349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60320" y="47413"/>
                            <a:ext cx="252349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Picture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47733" y="0"/>
                            <a:ext cx="252349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525C04" id="Group 24" o:spid="_x0000_s1026" style="position:absolute;margin-left:-70.85pt;margin-top:41.15pt;width:604.05pt;height:202.15pt;z-index:251854848" coordsize="76712,25670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">
                <v:shape id="Picture" o:spid="_x0000_s1027" type="#_x0000_t75" style="position:absolute;top:474;width:25234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">
                  <v:imagedata r:id="rId30" o:title=""/>
                </v:shape>
                <v:shape id="Picture" o:spid="_x0000_s1028" type="#_x0000_t75" style="position:absolute;left:25603;top:474;width:25235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">
                  <v:imagedata r:id="rId31" o:title=""/>
                </v:shape>
                <v:shape id="Picture" o:spid="_x0000_s1029" type="#_x0000_t75" style="position:absolute;left:51477;width:25235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">
                  <v:imagedata r:id="rId32" o:title=""/>
                </v:shape>
                <w10:wrap type="topAndBottom"/>
              </v:group>
            </w:pict>
          </mc:Fallback>
        </mc:AlternateContent>
      </w:r>
    </w:p>
    <w:p w14:paraId="09828E90" w14:textId="032553A2" w:rsidR="00F14688" w:rsidRDefault="002B3642">
      <w:r>
        <w:rPr>
          <w:noProof/>
        </w:rPr>
        <w:drawing>
          <wp:anchor distT="0" distB="0" distL="114300" distR="114300" simplePos="0" relativeHeight="251858944" behindDoc="0" locked="0" layoutInCell="1" allowOverlap="1" wp14:anchorId="5902C713" wp14:editId="74419BEE">
            <wp:simplePos x="0" y="0"/>
            <wp:positionH relativeFrom="column">
              <wp:posOffset>4182110</wp:posOffset>
            </wp:positionH>
            <wp:positionV relativeFrom="paragraph">
              <wp:posOffset>5024120</wp:posOffset>
            </wp:positionV>
            <wp:extent cx="2519680" cy="2519680"/>
            <wp:effectExtent l="0" t="0" r="0" b="0"/>
            <wp:wrapTopAndBottom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a-antidepressant_files/figure-docx/pressure-15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251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4688">
        <w:br w:type="page"/>
      </w:r>
    </w:p>
    <w:p w14:paraId="5233BFBA" w14:textId="67E554FA" w:rsidR="0081311B" w:rsidRDefault="003E7B7C">
      <w:pPr>
        <w:pStyle w:val="Fir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63F9D8A1" wp14:editId="02F882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214880" cy="447040"/>
                <wp:effectExtent l="0" t="0" r="7620" b="1016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880" cy="447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BED7C5B" w14:textId="4DD3CC0C" w:rsidR="003E7B7C" w:rsidRPr="00F14688" w:rsidRDefault="003E7B7C" w:rsidP="003E7B7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Gelman</w:t>
                            </w:r>
                            <w:r w:rsidRPr="00F14688">
                              <w:rPr>
                                <w:b/>
                                <w:bCs/>
                              </w:rPr>
                              <w:t xml:space="preserve"> pl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F9D8A1" id="Text Box 28" o:spid="_x0000_s1027" type="#_x0000_t202" style="position:absolute;margin-left:0;margin-top:0;width:174.4pt;height:35.2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" fillcolor="white [3201]" strokecolor="white [3212]" strokeweight=".5pt">
                <v:textbox>
                  <w:txbxContent>
                    <w:p w14:paraId="5BED7C5B" w14:textId="4DD3CC0C" w:rsidR="003E7B7C" w:rsidRPr="00F14688" w:rsidRDefault="003E7B7C" w:rsidP="003E7B7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Gelman</w:t>
                      </w:r>
                      <w:r w:rsidRPr="00F14688">
                        <w:rPr>
                          <w:b/>
                          <w:bCs/>
                        </w:rPr>
                        <w:t xml:space="preserve"> plot</w:t>
                      </w:r>
                    </w:p>
                  </w:txbxContent>
                </v:textbox>
              </v:shape>
            </w:pict>
          </mc:Fallback>
        </mc:AlternateContent>
      </w:r>
    </w:p>
    <w:p w14:paraId="17697DA7" w14:textId="091666EB" w:rsidR="003E7B7C" w:rsidRDefault="003E7B7C">
      <w:r>
        <w:rPr>
          <w:noProof/>
        </w:rPr>
        <mc:AlternateContent>
          <mc:Choice Requires="wpg">
            <w:drawing>
              <wp:anchor distT="0" distB="0" distL="114300" distR="114300" simplePos="0" relativeHeight="251863040" behindDoc="0" locked="0" layoutInCell="1" allowOverlap="1" wp14:anchorId="1967CDDE" wp14:editId="58263AC3">
                <wp:simplePos x="0" y="0"/>
                <wp:positionH relativeFrom="column">
                  <wp:posOffset>-861695</wp:posOffset>
                </wp:positionH>
                <wp:positionV relativeFrom="paragraph">
                  <wp:posOffset>354965</wp:posOffset>
                </wp:positionV>
                <wp:extent cx="7729855" cy="2519680"/>
                <wp:effectExtent l="0" t="0" r="4445" b="0"/>
                <wp:wrapTopAndBottom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29855" cy="2519680"/>
                          <a:chOff x="0" y="0"/>
                          <a:chExt cx="7729855" cy="2519680"/>
                        </a:xfrm>
                      </wpg:grpSpPr>
                      <pic:pic xmlns:pic="http://schemas.openxmlformats.org/drawingml/2006/picture">
                        <pic:nvPicPr>
                          <pic:cNvPr id="16" name="Picture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7" name="Picture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19375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" name="Picture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10175" y="0"/>
                            <a:ext cx="2519680" cy="2519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658FD6B" id="Group 27" o:spid="_x0000_s1026" style="position:absolute;margin-left:-67.85pt;margin-top:27.95pt;width:608.65pt;height:198.4pt;z-index:251863040" coordsize="77298,2519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">
                <v:shape id="Picture" o:spid="_x0000_s1027" type="#_x0000_t75" style="position:absolute;width:25196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">
                  <v:imagedata r:id="rId37" o:title=""/>
                </v:shape>
                <v:shape id="Picture" o:spid="_x0000_s1028" type="#_x0000_t75" style="position:absolute;left:26193;width:25197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">
                  <v:imagedata r:id="rId38" o:title=""/>
                </v:shape>
                <v:shape id="Picture" o:spid="_x0000_s1029" type="#_x0000_t75" style="position:absolute;left:52101;width:25197;height:2519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">
                  <v:imagedata r:id="rId39" o:title=""/>
                </v:shape>
                <w10:wrap type="topAndBottom"/>
              </v:group>
            </w:pict>
          </mc:Fallback>
        </mc:AlternateContent>
      </w:r>
      <w:r>
        <w:br w:type="page"/>
      </w:r>
    </w:p>
    <w:p w14:paraId="1A08B6E3" w14:textId="4D850786" w:rsidR="003E7B7C" w:rsidRPr="003E7B7C" w:rsidRDefault="003E7B7C" w:rsidP="003E7B7C">
      <w:pPr>
        <w:pStyle w:val="BodyTex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037E87E9" wp14:editId="66F9D777">
                <wp:simplePos x="0" y="0"/>
                <wp:positionH relativeFrom="column">
                  <wp:posOffset>-28575</wp:posOffset>
                </wp:positionH>
                <wp:positionV relativeFrom="paragraph">
                  <wp:posOffset>-161925</wp:posOffset>
                </wp:positionV>
                <wp:extent cx="2214880" cy="447040"/>
                <wp:effectExtent l="0" t="0" r="7620" b="1016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880" cy="44704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147BFBA" w14:textId="0D9B0E9F" w:rsidR="003E7B7C" w:rsidRPr="00F14688" w:rsidRDefault="003E7B7C" w:rsidP="003E7B7C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Gelman</w:t>
                            </w:r>
                            <w:r w:rsidRPr="00F14688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diagnosis meas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7E87E9" id="Text Box 29" o:spid="_x0000_s1028" type="#_x0000_t202" style="position:absolute;margin-left:-2.25pt;margin-top:-12.75pt;width:174.4pt;height:35.2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" fillcolor="#00b050" strokecolor="white [3212]" strokeweight=".5pt">
                <v:textbox>
                  <w:txbxContent>
                    <w:p w14:paraId="5147BFBA" w14:textId="0D9B0E9F" w:rsidR="003E7B7C" w:rsidRPr="00F14688" w:rsidRDefault="003E7B7C" w:rsidP="003E7B7C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Gelman</w:t>
                      </w:r>
                      <w:r w:rsidRPr="00F14688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diagnosis measure</w:t>
                      </w:r>
                    </w:p>
                  </w:txbxContent>
                </v:textbox>
              </v:shape>
            </w:pict>
          </mc:Fallback>
        </mc:AlternateContent>
      </w:r>
    </w:p>
    <w:p w14:paraId="264F2E78" w14:textId="77777777" w:rsidR="0081311B" w:rsidRDefault="00623163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Point est. Upper C.I.</w:t>
      </w:r>
      <w:r>
        <w:br/>
      </w:r>
      <w:r>
        <w:rPr>
          <w:rStyle w:val="VerbatimChar"/>
        </w:rPr>
        <w:t>## beta1.pooled       1.01       1.02</w:t>
      </w:r>
    </w:p>
    <w:p w14:paraId="46B67AA6" w14:textId="77777777" w:rsidR="0081311B" w:rsidRDefault="00623163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Point est. Upper C.I.</w:t>
      </w:r>
      <w:r>
        <w:br/>
      </w:r>
      <w:r>
        <w:rPr>
          <w:rStyle w:val="VerbatimChar"/>
        </w:rPr>
        <w:t>## beta2.pooled       1.02       1.04</w:t>
      </w:r>
    </w:p>
    <w:p w14:paraId="618C0FF7" w14:textId="3B5BEE6B" w:rsidR="0081311B" w:rsidRDefault="003E7B7C">
      <w:pPr>
        <w:pStyle w:val="SourceCod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AE03AE6" wp14:editId="6D0E4B2A">
                <wp:simplePos x="0" y="0"/>
                <wp:positionH relativeFrom="column">
                  <wp:posOffset>-76200</wp:posOffset>
                </wp:positionH>
                <wp:positionV relativeFrom="paragraph">
                  <wp:posOffset>752475</wp:posOffset>
                </wp:positionV>
                <wp:extent cx="2214880" cy="447040"/>
                <wp:effectExtent l="0" t="0" r="7620" b="1016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880" cy="44704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7807008" w14:textId="10DBEB83" w:rsidR="003E7B7C" w:rsidRPr="003E7B7C" w:rsidRDefault="003E7B7C" w:rsidP="003E7B7C">
                            <w:pPr>
                              <w:rPr>
                                <w:b/>
                                <w:bCs/>
                                <w:lang w:val="de-CH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>Effective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 xml:space="preserve"> sampl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>siz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E03AE6" id="Text Box 30" o:spid="_x0000_s1029" type="#_x0000_t202" style="position:absolute;margin-left:-6pt;margin-top:59.25pt;width:174.4pt;height:35.2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" fillcolor="#00b050" strokecolor="white [3212]" strokeweight=".5pt">
                <v:textbox>
                  <w:txbxContent>
                    <w:p w14:paraId="47807008" w14:textId="10DBEB83" w:rsidR="003E7B7C" w:rsidRPr="003E7B7C" w:rsidRDefault="003E7B7C" w:rsidP="003E7B7C">
                      <w:pPr>
                        <w:rPr>
                          <w:b/>
                          <w:bCs/>
                          <w:lang w:val="de-CH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lang w:val="de-CH"/>
                        </w:rPr>
                        <w:t>Effective</w:t>
                      </w:r>
                      <w:proofErr w:type="spellEnd"/>
                      <w:r>
                        <w:rPr>
                          <w:b/>
                          <w:bCs/>
                          <w:lang w:val="de-CH"/>
                        </w:rPr>
                        <w:t xml:space="preserve"> sample </w:t>
                      </w:r>
                      <w:proofErr w:type="spellStart"/>
                      <w:r>
                        <w:rPr>
                          <w:b/>
                          <w:bCs/>
                          <w:lang w:val="de-CH"/>
                        </w:rPr>
                        <w:t>siz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23163">
        <w:rPr>
          <w:rStyle w:val="VerbatimChar"/>
        </w:rPr>
        <w:t>## Potential scale reduction factors:</w:t>
      </w:r>
      <w:r w:rsidR="00623163">
        <w:br/>
      </w:r>
      <w:r w:rsidR="00623163">
        <w:rPr>
          <w:rStyle w:val="VerbatimChar"/>
        </w:rPr>
        <w:t xml:space="preserve">## </w:t>
      </w:r>
      <w:r w:rsidR="00623163">
        <w:br/>
      </w:r>
      <w:r w:rsidR="00623163">
        <w:rPr>
          <w:rStyle w:val="VerbatimChar"/>
        </w:rPr>
        <w:t>##     Point est. Upper C.I.</w:t>
      </w:r>
      <w:r w:rsidR="00623163">
        <w:br/>
      </w:r>
      <w:r w:rsidR="00623163">
        <w:rPr>
          <w:rStyle w:val="VerbatimChar"/>
        </w:rPr>
        <w:t>## tau       1.02       1.06</w:t>
      </w:r>
    </w:p>
    <w:p w14:paraId="7C50EC26" w14:textId="1F2DCE9C" w:rsidR="003E7B7C" w:rsidRDefault="003E7B7C">
      <w:pPr>
        <w:pStyle w:val="SourceCode"/>
        <w:rPr>
          <w:rStyle w:val="VerbatimChar"/>
        </w:rPr>
      </w:pPr>
    </w:p>
    <w:p w14:paraId="554D5284" w14:textId="108C9586" w:rsidR="0081311B" w:rsidRDefault="00623163">
      <w:pPr>
        <w:pStyle w:val="SourceCode"/>
      </w:pPr>
      <w:r>
        <w:rPr>
          <w:rStyle w:val="VerbatimChar"/>
        </w:rPr>
        <w:t xml:space="preserve">## beta1.pooled </w:t>
      </w:r>
      <w:r>
        <w:br/>
      </w:r>
      <w:r>
        <w:rPr>
          <w:rStyle w:val="VerbatimChar"/>
        </w:rPr>
        <w:t>##     357.5735</w:t>
      </w:r>
    </w:p>
    <w:p w14:paraId="12637F5A" w14:textId="77777777" w:rsidR="0081311B" w:rsidRDefault="00623163">
      <w:pPr>
        <w:pStyle w:val="SourceCode"/>
      </w:pPr>
      <w:r>
        <w:rPr>
          <w:rStyle w:val="VerbatimChar"/>
        </w:rPr>
        <w:t>## be</w:t>
      </w:r>
      <w:r>
        <w:rPr>
          <w:rStyle w:val="VerbatimChar"/>
        </w:rPr>
        <w:t xml:space="preserve">ta2.pooled </w:t>
      </w:r>
      <w:r>
        <w:br/>
      </w:r>
      <w:r>
        <w:rPr>
          <w:rStyle w:val="VerbatimChar"/>
        </w:rPr>
        <w:t>##     170.4447</w:t>
      </w:r>
    </w:p>
    <w:p w14:paraId="621F1BD0" w14:textId="2B317777" w:rsidR="003E7B7C" w:rsidRDefault="003E7B7C" w:rsidP="003E7B7C">
      <w:pPr>
        <w:pStyle w:val="SourceCode"/>
        <w:rPr>
          <w:rStyle w:val="VerbatimCha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74A84F28" wp14:editId="586685E3">
                <wp:simplePos x="0" y="0"/>
                <wp:positionH relativeFrom="column">
                  <wp:posOffset>-28575</wp:posOffset>
                </wp:positionH>
                <wp:positionV relativeFrom="paragraph">
                  <wp:posOffset>305435</wp:posOffset>
                </wp:positionV>
                <wp:extent cx="2214880" cy="447040"/>
                <wp:effectExtent l="0" t="0" r="7620" b="1016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880" cy="44704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E7AEE1A" w14:textId="70D12A4C" w:rsidR="003E7B7C" w:rsidRPr="003E7B7C" w:rsidRDefault="003E7B7C" w:rsidP="003E7B7C">
                            <w:pPr>
                              <w:rPr>
                                <w:b/>
                                <w:bCs/>
                                <w:lang w:val="de-CH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>Raftery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>diagnosi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A84F28" id="Text Box 31" o:spid="_x0000_s1030" type="#_x0000_t202" style="position:absolute;margin-left:-2.25pt;margin-top:24.05pt;width:174.4pt;height:35.2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" fillcolor="#00b050" strokecolor="white [3212]" strokeweight=".5pt">
                <v:textbox>
                  <w:txbxContent>
                    <w:p w14:paraId="5E7AEE1A" w14:textId="70D12A4C" w:rsidR="003E7B7C" w:rsidRPr="003E7B7C" w:rsidRDefault="003E7B7C" w:rsidP="003E7B7C">
                      <w:pPr>
                        <w:rPr>
                          <w:b/>
                          <w:bCs/>
                          <w:lang w:val="de-CH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lang w:val="de-CH"/>
                        </w:rPr>
                        <w:t>Raftery</w:t>
                      </w:r>
                      <w:proofErr w:type="spellEnd"/>
                      <w:r>
                        <w:rPr>
                          <w:b/>
                          <w:bCs/>
                          <w:lang w:val="de-CH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lang w:val="de-CH"/>
                        </w:rPr>
                        <w:t>diagnosi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23163">
        <w:rPr>
          <w:rStyle w:val="VerbatimChar"/>
        </w:rPr>
        <w:t xml:space="preserve">##      tau </w:t>
      </w:r>
      <w:r w:rsidR="00623163">
        <w:br/>
      </w:r>
      <w:r w:rsidR="00623163">
        <w:rPr>
          <w:rStyle w:val="VerbatimChar"/>
        </w:rPr>
        <w:t>## 404.4128</w:t>
      </w:r>
    </w:p>
    <w:p w14:paraId="6B3A2F28" w14:textId="6224AFA2" w:rsidR="003E7B7C" w:rsidRPr="003E7B7C" w:rsidRDefault="003E7B7C" w:rsidP="003E7B7C">
      <w:pPr>
        <w:pStyle w:val="SourceCode"/>
        <w:rPr>
          <w:rFonts w:ascii="Consolas" w:hAnsi="Consolas"/>
          <w:sz w:val="22"/>
        </w:rPr>
      </w:pPr>
    </w:p>
    <w:p w14:paraId="7DB803B8" w14:textId="52DE09F9" w:rsidR="0081311B" w:rsidRDefault="00623163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</w:t>
      </w:r>
      <w:r>
        <w:rPr>
          <w:rStyle w:val="VerbatimChar"/>
        </w:rPr>
        <w:t xml:space="preserve">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</w:t>
      </w:r>
      <w:r>
        <w:rPr>
          <w:rStyle w:val="VerbatimChar"/>
        </w:rPr>
        <w:t xml:space="preserve"> sample size of at least 3746 with these values of q, r and s</w:t>
      </w:r>
    </w:p>
    <w:p w14:paraId="1773B37D" w14:textId="77777777" w:rsidR="0081311B" w:rsidRDefault="00623163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 s</w:t>
      </w:r>
    </w:p>
    <w:p w14:paraId="4CB98FD0" w14:textId="5BB02717" w:rsidR="0081311B" w:rsidRDefault="00623163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>## Probability (s) = 0</w:t>
      </w:r>
      <w:r>
        <w:rPr>
          <w:rStyle w:val="VerbatimChar"/>
        </w:rPr>
        <w:t xml:space="preserve">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</w:t>
      </w:r>
      <w:r>
        <w:rPr>
          <w:rStyle w:val="VerbatimChar"/>
        </w:rPr>
        <w:t xml:space="preserve">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(q) = 0.025</w:t>
      </w:r>
      <w:r>
        <w:br/>
      </w:r>
      <w:r>
        <w:rPr>
          <w:rStyle w:val="VerbatimChar"/>
        </w:rPr>
        <w:t>## Accuracy (r) = +/- 0.005</w:t>
      </w:r>
      <w:r>
        <w:br/>
      </w:r>
      <w:r>
        <w:rPr>
          <w:rStyle w:val="VerbatimChar"/>
        </w:rPr>
        <w:t xml:space="preserve">## Probability (s) =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 need a sample size of at least 3746 with these values of q, r and s</w:t>
      </w:r>
    </w:p>
    <w:p w14:paraId="4E4AE7CE" w14:textId="440C0530" w:rsidR="00D567E5" w:rsidRDefault="00D567E5">
      <w:pPr>
        <w:pStyle w:val="SourceCode"/>
        <w:rPr>
          <w:rStyle w:val="VerbatimChar"/>
        </w:rPr>
      </w:pPr>
    </w:p>
    <w:p w14:paraId="3BC1A773" w14:textId="3CA7C87F" w:rsidR="00D567E5" w:rsidRDefault="00D567E5">
      <w:pPr>
        <w:pStyle w:val="SourceCode"/>
        <w:rPr>
          <w:rStyle w:val="VerbatimChar"/>
        </w:rPr>
      </w:pPr>
    </w:p>
    <w:p w14:paraId="05CEEA65" w14:textId="0BC37E97" w:rsidR="0081311B" w:rsidRDefault="00D567E5">
      <w:pPr>
        <w:pStyle w:val="SourceCode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4D3A346" wp14:editId="5FFBF37F">
                <wp:simplePos x="0" y="0"/>
                <wp:positionH relativeFrom="column">
                  <wp:posOffset>0</wp:posOffset>
                </wp:positionH>
                <wp:positionV relativeFrom="paragraph">
                  <wp:posOffset>-503555</wp:posOffset>
                </wp:positionV>
                <wp:extent cx="2214880" cy="447040"/>
                <wp:effectExtent l="0" t="0" r="7620" b="1016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880" cy="44704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F41AAAA" w14:textId="2707F915" w:rsidR="00D567E5" w:rsidRPr="003E7B7C" w:rsidRDefault="00D567E5" w:rsidP="00D567E5">
                            <w:pPr>
                              <w:rPr>
                                <w:b/>
                                <w:bCs/>
                                <w:lang w:val="de-CH"/>
                              </w:rPr>
                            </w:pPr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>Heidel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lang w:val="de-CH"/>
                              </w:rPr>
                              <w:t>diagnosi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D3A346" id="Text Box 32" o:spid="_x0000_s1031" type="#_x0000_t202" style="position:absolute;margin-left:0;margin-top:-39.65pt;width:174.4pt;height:35.2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" fillcolor="#00b050" strokecolor="white [3212]" strokeweight=".5pt">
                <v:textbox>
                  <w:txbxContent>
                    <w:p w14:paraId="0F41AAAA" w14:textId="2707F915" w:rsidR="00D567E5" w:rsidRPr="003E7B7C" w:rsidRDefault="00D567E5" w:rsidP="00D567E5">
                      <w:pPr>
                        <w:rPr>
                          <w:b/>
                          <w:bCs/>
                          <w:lang w:val="de-CH"/>
                        </w:rPr>
                      </w:pPr>
                      <w:r>
                        <w:rPr>
                          <w:b/>
                          <w:bCs/>
                          <w:lang w:val="de-CH"/>
                        </w:rPr>
                        <w:t>Heidel</w:t>
                      </w:r>
                      <w:bookmarkStart w:id="1" w:name="_GoBack"/>
                      <w:bookmarkEnd w:id="1"/>
                      <w:r>
                        <w:rPr>
                          <w:b/>
                          <w:bCs/>
                          <w:lang w:val="de-CH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lang w:val="de-CH"/>
                        </w:rPr>
                        <w:t>diagnosi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23163">
        <w:rPr>
          <w:rStyle w:val="VerbatimChar"/>
        </w:rPr>
        <w:t>## [[1]]</w:t>
      </w:r>
      <w:r w:rsidR="00623163">
        <w:br/>
      </w:r>
      <w:r w:rsidR="00623163">
        <w:rPr>
          <w:rStyle w:val="VerbatimChar"/>
        </w:rPr>
        <w:t xml:space="preserve">##                                            </w:t>
      </w:r>
      <w:r w:rsidR="00623163">
        <w:br/>
      </w:r>
      <w:r w:rsidR="00623163">
        <w:rPr>
          <w:rStyle w:val="VerbatimChar"/>
        </w:rPr>
        <w:t>##              Statio</w:t>
      </w:r>
      <w:r w:rsidR="00623163">
        <w:rPr>
          <w:rStyle w:val="VerbatimChar"/>
        </w:rPr>
        <w:t>narity start     p-value</w:t>
      </w:r>
      <w:r w:rsidR="00623163">
        <w:br/>
      </w:r>
      <w:r w:rsidR="00623163">
        <w:rPr>
          <w:rStyle w:val="VerbatimChar"/>
        </w:rPr>
        <w:t xml:space="preserve">##              test         iteration        </w:t>
      </w:r>
      <w:r w:rsidR="00623163">
        <w:br/>
      </w:r>
      <w:r w:rsidR="00623163">
        <w:rPr>
          <w:rStyle w:val="VerbatimChar"/>
        </w:rPr>
        <w:t xml:space="preserve">## beta1.pooled passed       1         0.121  </w:t>
      </w:r>
      <w:r w:rsidR="00623163">
        <w:br/>
      </w:r>
      <w:r w:rsidR="00623163">
        <w:rPr>
          <w:rStyle w:val="VerbatimChar"/>
        </w:rPr>
        <w:t xml:space="preserve">##                                        </w:t>
      </w:r>
      <w:r w:rsidR="00623163">
        <w:br/>
      </w:r>
      <w:r w:rsidR="00623163">
        <w:rPr>
          <w:rStyle w:val="VerbatimChar"/>
        </w:rPr>
        <w:t>##              Halfwidth Mean   Halfwidth</w:t>
      </w:r>
      <w:r w:rsidR="00623163">
        <w:br/>
      </w:r>
      <w:r w:rsidR="00623163">
        <w:rPr>
          <w:rStyle w:val="VerbatimChar"/>
        </w:rPr>
        <w:t xml:space="preserve">##              test                      </w:t>
      </w:r>
      <w:r w:rsidR="00623163">
        <w:br/>
      </w:r>
      <w:r w:rsidR="00623163">
        <w:rPr>
          <w:rStyle w:val="VerbatimChar"/>
        </w:rPr>
        <w:t xml:space="preserve">## beta1.pooled passed    0.0217 0.000391 </w:t>
      </w:r>
      <w:r w:rsidR="00623163">
        <w:br/>
      </w:r>
      <w:r w:rsidR="00623163">
        <w:rPr>
          <w:rStyle w:val="VerbatimChar"/>
        </w:rPr>
        <w:t xml:space="preserve">## </w:t>
      </w:r>
      <w:r w:rsidR="00623163">
        <w:br/>
      </w:r>
      <w:r w:rsidR="00623163">
        <w:rPr>
          <w:rStyle w:val="VerbatimChar"/>
        </w:rPr>
        <w:t>## [[2]]</w:t>
      </w:r>
      <w:r w:rsidR="00623163">
        <w:br/>
      </w:r>
      <w:r w:rsidR="00623163">
        <w:rPr>
          <w:rStyle w:val="VerbatimChar"/>
        </w:rPr>
        <w:t xml:space="preserve">##                                            </w:t>
      </w:r>
      <w:r w:rsidR="00623163">
        <w:br/>
      </w:r>
      <w:r w:rsidR="00623163">
        <w:rPr>
          <w:rStyle w:val="VerbatimChar"/>
        </w:rPr>
        <w:t>##              Stationarity start     p-value</w:t>
      </w:r>
      <w:r w:rsidR="00623163">
        <w:br/>
      </w:r>
      <w:r w:rsidR="00623163">
        <w:rPr>
          <w:rStyle w:val="VerbatimChar"/>
        </w:rPr>
        <w:t xml:space="preserve">##              test         iteration        </w:t>
      </w:r>
      <w:r w:rsidR="00623163">
        <w:br/>
      </w:r>
      <w:r w:rsidR="00623163">
        <w:rPr>
          <w:rStyle w:val="VerbatimChar"/>
        </w:rPr>
        <w:t xml:space="preserve">## beta1.pooled passed       1         0.964  </w:t>
      </w:r>
      <w:r w:rsidR="00623163">
        <w:br/>
      </w:r>
      <w:r w:rsidR="00623163">
        <w:rPr>
          <w:rStyle w:val="VerbatimChar"/>
        </w:rPr>
        <w:t xml:space="preserve">##          </w:t>
      </w:r>
      <w:r w:rsidR="00623163">
        <w:rPr>
          <w:rStyle w:val="VerbatimChar"/>
        </w:rPr>
        <w:t xml:space="preserve">                              </w:t>
      </w:r>
      <w:r w:rsidR="00623163">
        <w:br/>
      </w:r>
      <w:r w:rsidR="00623163">
        <w:rPr>
          <w:rStyle w:val="VerbatimChar"/>
        </w:rPr>
        <w:t>##              Halfwidth Mean   Halfwidth</w:t>
      </w:r>
      <w:r w:rsidR="00623163">
        <w:br/>
      </w:r>
      <w:r w:rsidR="00623163">
        <w:rPr>
          <w:rStyle w:val="VerbatimChar"/>
        </w:rPr>
        <w:t xml:space="preserve">##              test                      </w:t>
      </w:r>
      <w:r w:rsidR="00623163">
        <w:br/>
      </w:r>
      <w:r w:rsidR="00623163">
        <w:rPr>
          <w:rStyle w:val="VerbatimChar"/>
        </w:rPr>
        <w:t xml:space="preserve">## beta1.pooled passed    0.0217 0.000566 </w:t>
      </w:r>
      <w:r w:rsidR="00623163">
        <w:br/>
      </w:r>
      <w:r w:rsidR="00623163">
        <w:rPr>
          <w:rStyle w:val="VerbatimChar"/>
        </w:rPr>
        <w:t xml:space="preserve">## </w:t>
      </w:r>
      <w:r w:rsidR="00623163">
        <w:br/>
      </w:r>
      <w:r w:rsidR="00623163">
        <w:rPr>
          <w:rStyle w:val="VerbatimChar"/>
        </w:rPr>
        <w:t>## [[3]]</w:t>
      </w:r>
      <w:r w:rsidR="00623163">
        <w:br/>
      </w:r>
      <w:r w:rsidR="00623163">
        <w:rPr>
          <w:rStyle w:val="VerbatimChar"/>
        </w:rPr>
        <w:t xml:space="preserve">##                                            </w:t>
      </w:r>
      <w:r w:rsidR="00623163">
        <w:br/>
      </w:r>
      <w:r w:rsidR="00623163">
        <w:rPr>
          <w:rStyle w:val="VerbatimChar"/>
        </w:rPr>
        <w:t xml:space="preserve">##              Stationarity start  </w:t>
      </w:r>
      <w:r w:rsidR="00623163">
        <w:rPr>
          <w:rStyle w:val="VerbatimChar"/>
        </w:rPr>
        <w:t xml:space="preserve">   p-value</w:t>
      </w:r>
      <w:r w:rsidR="00623163">
        <w:br/>
      </w:r>
      <w:r w:rsidR="00623163">
        <w:rPr>
          <w:rStyle w:val="VerbatimChar"/>
        </w:rPr>
        <w:t xml:space="preserve">##              test         iteration        </w:t>
      </w:r>
      <w:r w:rsidR="00623163">
        <w:br/>
      </w:r>
      <w:r w:rsidR="00623163">
        <w:rPr>
          <w:rStyle w:val="VerbatimChar"/>
        </w:rPr>
        <w:t xml:space="preserve">## beta1.pooled passed       1         0.217  </w:t>
      </w:r>
      <w:r w:rsidR="00623163">
        <w:br/>
      </w:r>
      <w:r w:rsidR="00623163">
        <w:rPr>
          <w:rStyle w:val="VerbatimChar"/>
        </w:rPr>
        <w:t xml:space="preserve">##                                        </w:t>
      </w:r>
      <w:r w:rsidR="00623163">
        <w:br/>
      </w:r>
      <w:r w:rsidR="00623163">
        <w:rPr>
          <w:rStyle w:val="VerbatimChar"/>
        </w:rPr>
        <w:t>##              Halfwidth Mean   Halfwidth</w:t>
      </w:r>
      <w:r w:rsidR="00623163">
        <w:br/>
      </w:r>
      <w:r w:rsidR="00623163">
        <w:rPr>
          <w:rStyle w:val="VerbatimChar"/>
        </w:rPr>
        <w:t xml:space="preserve">##              test                      </w:t>
      </w:r>
      <w:r w:rsidR="00623163">
        <w:br/>
      </w:r>
      <w:r w:rsidR="00623163">
        <w:rPr>
          <w:rStyle w:val="VerbatimChar"/>
        </w:rPr>
        <w:t>## beta1.pooled passed</w:t>
      </w:r>
      <w:r w:rsidR="00623163">
        <w:rPr>
          <w:rStyle w:val="VerbatimChar"/>
        </w:rPr>
        <w:t xml:space="preserve">    0.0215 0.00034</w:t>
      </w:r>
    </w:p>
    <w:p w14:paraId="6E02D145" w14:textId="77777777" w:rsidR="0081311B" w:rsidRDefault="00623163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>##              Stationarity start     p-value</w:t>
      </w:r>
      <w:r>
        <w:br/>
      </w:r>
      <w:r>
        <w:rPr>
          <w:rStyle w:val="VerbatimChar"/>
        </w:rPr>
        <w:t xml:space="preserve">##              test         iteration        </w:t>
      </w:r>
      <w:r>
        <w:br/>
      </w:r>
      <w:r>
        <w:rPr>
          <w:rStyle w:val="VerbatimChar"/>
        </w:rPr>
        <w:t xml:space="preserve">## beta2.pooled passed       1         0.154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        Halfwidth Mean    Halfwidth</w:t>
      </w:r>
      <w:r>
        <w:br/>
      </w:r>
      <w:r>
        <w:rPr>
          <w:rStyle w:val="VerbatimChar"/>
        </w:rPr>
        <w:t xml:space="preserve">##              test                       </w:t>
      </w:r>
      <w:r>
        <w:br/>
      </w:r>
      <w:r>
        <w:rPr>
          <w:rStyle w:val="VerbatimChar"/>
        </w:rPr>
        <w:t xml:space="preserve">## beta2.pooled passed    -0.0419 0.001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>##              Stationarity start     p-value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test         iteration        </w:t>
      </w:r>
      <w:r>
        <w:br/>
      </w:r>
      <w:r>
        <w:rPr>
          <w:rStyle w:val="VerbatimChar"/>
        </w:rPr>
        <w:t xml:space="preserve">## beta2.pooled passed       1         0.907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             Halfwidth Mean    Halfwidth</w:t>
      </w:r>
      <w:r>
        <w:br/>
      </w:r>
      <w:r>
        <w:rPr>
          <w:rStyle w:val="VerbatimChar"/>
        </w:rPr>
        <w:t xml:space="preserve">##              test                       </w:t>
      </w:r>
      <w:r>
        <w:br/>
      </w:r>
      <w:r>
        <w:rPr>
          <w:rStyle w:val="VerbatimChar"/>
        </w:rPr>
        <w:t xml:space="preserve">## beta2.pooled passed    -0.0416 0.002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lastRenderedPageBreak/>
        <w:t xml:space="preserve">##                                            </w:t>
      </w:r>
      <w:r>
        <w:br/>
      </w:r>
      <w:r>
        <w:rPr>
          <w:rStyle w:val="VerbatimChar"/>
        </w:rPr>
        <w:t>##              Stationarity start     p-value</w:t>
      </w:r>
      <w:r>
        <w:br/>
      </w:r>
      <w:r>
        <w:rPr>
          <w:rStyle w:val="VerbatimChar"/>
        </w:rPr>
        <w:t xml:space="preserve">##              test         iteration        </w:t>
      </w:r>
      <w:r>
        <w:br/>
      </w:r>
      <w:r>
        <w:rPr>
          <w:rStyle w:val="VerbatimChar"/>
        </w:rPr>
        <w:t xml:space="preserve">## beta2.pooled passed       1         0.17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Halfwidth Mean    Halfwidth</w:t>
      </w:r>
      <w:r>
        <w:br/>
      </w:r>
      <w:r>
        <w:rPr>
          <w:rStyle w:val="VerbatimChar"/>
        </w:rPr>
        <w:t xml:space="preserve">##              test                       </w:t>
      </w:r>
      <w:r>
        <w:br/>
      </w:r>
      <w:r>
        <w:rPr>
          <w:rStyle w:val="VerbatimChar"/>
        </w:rPr>
        <w:t>## beta2.pooled passed    -0.0407 0.00176</w:t>
      </w:r>
    </w:p>
    <w:p w14:paraId="7D234730" w14:textId="77777777" w:rsidR="0081311B" w:rsidRDefault="00623163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>##     Stationarity start     p-value</w:t>
      </w:r>
      <w:r>
        <w:br/>
      </w:r>
      <w:r>
        <w:rPr>
          <w:rStyle w:val="VerbatimChar"/>
        </w:rPr>
        <w:t xml:space="preserve">##     test         iteration        </w:t>
      </w:r>
      <w:r>
        <w:br/>
      </w:r>
      <w:r>
        <w:rPr>
          <w:rStyle w:val="VerbatimChar"/>
        </w:rPr>
        <w:t xml:space="preserve">## tau passed       1         0.509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>##     Halfwidth Mean    Halfwidth</w:t>
      </w:r>
      <w:r>
        <w:br/>
      </w:r>
      <w:r>
        <w:rPr>
          <w:rStyle w:val="VerbatimChar"/>
        </w:rPr>
        <w:t xml:space="preserve">##     test                       </w:t>
      </w:r>
      <w:r>
        <w:br/>
      </w:r>
      <w:r>
        <w:rPr>
          <w:rStyle w:val="VerbatimChar"/>
        </w:rPr>
        <w:t xml:space="preserve">## tau passed    0.00735 0.000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    Stationarity start     p-value</w:t>
      </w:r>
      <w:r>
        <w:br/>
      </w:r>
      <w:r>
        <w:rPr>
          <w:rStyle w:val="VerbatimChar"/>
        </w:rPr>
        <w:t xml:space="preserve">##     test         iteration        </w:t>
      </w:r>
      <w:r>
        <w:br/>
      </w:r>
      <w:r>
        <w:rPr>
          <w:rStyle w:val="VerbatimChar"/>
        </w:rPr>
        <w:t xml:space="preserve">## tau passed       1         0.144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>##     Halfwidth Mean    Halfwidth</w:t>
      </w:r>
      <w:r>
        <w:br/>
      </w:r>
      <w:r>
        <w:rPr>
          <w:rStyle w:val="VerbatimChar"/>
        </w:rPr>
        <w:t xml:space="preserve">##     test                       </w:t>
      </w:r>
      <w:r>
        <w:br/>
      </w:r>
      <w:r>
        <w:rPr>
          <w:rStyle w:val="VerbatimChar"/>
        </w:rPr>
        <w:t>## tau passed    0.00753 0</w:t>
      </w:r>
      <w:r>
        <w:rPr>
          <w:rStyle w:val="VerbatimChar"/>
        </w:rPr>
        <w:t xml:space="preserve">.00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>##     Stationarity start     p-value</w:t>
      </w:r>
      <w:r>
        <w:br/>
      </w:r>
      <w:r>
        <w:rPr>
          <w:rStyle w:val="VerbatimChar"/>
        </w:rPr>
        <w:t xml:space="preserve">##     test         iteration        </w:t>
      </w:r>
      <w:r>
        <w:br/>
      </w:r>
      <w:r>
        <w:rPr>
          <w:rStyle w:val="VerbatimChar"/>
        </w:rPr>
        <w:t xml:space="preserve">## tau passed       1         0.232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>##     Halfwidth Mean    Halfwidth</w:t>
      </w:r>
      <w:r>
        <w:br/>
      </w:r>
      <w:r>
        <w:rPr>
          <w:rStyle w:val="VerbatimChar"/>
        </w:rPr>
        <w:t xml:space="preserve">##     test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>## tau passed    0.00768 0.00034</w:t>
      </w:r>
    </w:p>
    <w:sectPr w:rsidR="0081311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08F97" w14:textId="77777777" w:rsidR="00623163" w:rsidRDefault="00623163">
      <w:pPr>
        <w:spacing w:after="0"/>
      </w:pPr>
      <w:r>
        <w:separator/>
      </w:r>
    </w:p>
  </w:endnote>
  <w:endnote w:type="continuationSeparator" w:id="0">
    <w:p w14:paraId="760BDF3D" w14:textId="77777777" w:rsidR="00623163" w:rsidRDefault="006231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A14941" w14:textId="77777777" w:rsidR="00623163" w:rsidRDefault="00623163">
      <w:r>
        <w:separator/>
      </w:r>
    </w:p>
  </w:footnote>
  <w:footnote w:type="continuationSeparator" w:id="0">
    <w:p w14:paraId="01B0C181" w14:textId="77777777" w:rsidR="00623163" w:rsidRDefault="006231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ABEE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F16B2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0097A91"/>
    <w:multiLevelType w:val="hybridMultilevel"/>
    <w:tmpl w:val="6FFCA2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46C4"/>
    <w:rsid w:val="002B3642"/>
    <w:rsid w:val="003E7B7C"/>
    <w:rsid w:val="004E29B3"/>
    <w:rsid w:val="00590D07"/>
    <w:rsid w:val="00623163"/>
    <w:rsid w:val="00784D58"/>
    <w:rsid w:val="0081311B"/>
    <w:rsid w:val="008C6602"/>
    <w:rsid w:val="008D6863"/>
    <w:rsid w:val="00B86B75"/>
    <w:rsid w:val="00BC48D5"/>
    <w:rsid w:val="00C36279"/>
    <w:rsid w:val="00D567E5"/>
    <w:rsid w:val="00E315A3"/>
    <w:rsid w:val="00F14688"/>
    <w:rsid w:val="00F872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53DD8"/>
  <w15:docId w15:val="{67CBEAEA-0908-AB4E-9961-2708EADF0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8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A of dose-ressponse MA model: antidepressant</vt:lpstr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A of dose-ressponse MA model: antidepressant</dc:title>
  <dc:creator/>
  <cp:keywords/>
  <cp:lastModifiedBy>Tasnim Hamza</cp:lastModifiedBy>
  <cp:revision>4</cp:revision>
  <dcterms:created xsi:type="dcterms:W3CDTF">2020-03-30T08:36:00Z</dcterms:created>
  <dcterms:modified xsi:type="dcterms:W3CDTF">2020-03-30T09:40:00Z</dcterms:modified>
</cp:coreProperties>
</file>